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7b1e03b9d75f9b8778fdc87dc11f8ed3d79d70e"/>
    <w:p>
      <w:pPr>
        <w:pStyle w:val="Heading1"/>
      </w:pPr>
      <w:r>
        <w:t xml:space="preserve">Personal Statement: Commitment to Advancing Industrial Excellence in Dar es Salaam, Tanzania</w:t>
      </w:r>
    </w:p>
    <w:p>
      <w:pPr>
        <w:pStyle w:val="FirstParagraph"/>
      </w:pPr>
      <w:r>
        <w:t xml:space="preserve">From the bustling streets of Dar es Salaam to the serene shores of Lake Victoria, I have witnessed firsthand the immense potential and dynamic challenges facing Tanzania's industrial landscape. It is this compelling environment – where vibrant markets meet growing manufacturing hubs like Kigamboni Industrial Zone and emerging agro-processing clusters across regions such as Mwanza and Arusha – that has forged my unwavering dedication to becoming a transformative</w:t>
      </w:r>
      <w:r>
        <w:t xml:space="preserve"> </w:t>
      </w:r>
      <w:r>
        <w:rPr>
          <w:bCs/>
          <w:b/>
        </w:rPr>
        <w:t xml:space="preserve">Industrial Engineer</w:t>
      </w:r>
      <w:r>
        <w:t xml:space="preserve">. My personal statement outlines not just my professional qualifications, but my deep-seated commitment to applying industrial engineering principles specifically to propel sustainable economic growth within the heart of Tanzania: Dar es Salaam and beyond.</w:t>
      </w:r>
    </w:p>
    <w:p>
      <w:pPr>
        <w:pStyle w:val="BodyText"/>
      </w:pPr>
      <w:r>
        <w:t xml:space="preserve">I pursued my Bachelor's degree in Industrial Engineering at the University of Dar es Salaam (UDSM), a institution renowned for producing engineers deeply rooted in national development. My academic journey was not confined to textbooks; it was a practical immersion into Tanzania's unique industrial realities. Courses like "Production Systems Design" and "Supply Chain Management for Developing Economies" were contextualized using local case studies – analyzing the inefficiencies in small-scale fish processing at Mwanza Port, optimizing the flow of goods through Dar es Salaam's busy port complex (one of Africa's busiest), and understanding the logistical hurdles faced by manufacturers supplying markets across Tanzania. This academic foundation instilled in me a core philosophy: industrial engineering is not merely about efficiency metrics; it is about designing systems that are resilient, inclusive, and directly responsive to the needs of Tanzanian communities and businesses.</w:t>
      </w:r>
    </w:p>
    <w:p>
      <w:pPr>
        <w:pStyle w:val="BodyText"/>
      </w:pPr>
      <w:r>
        <w:t xml:space="preserve">My professional experience solidified this perspective. As an Industrial Engineering Intern at a leading agro-processing factory in Dar es Salaam's Oyster Bay area, I was tasked with reducing bottlenecks in maize flour production. The challenge wasn't just technical; it involved navigating local supply chains, understanding the seasonal fluctuations of farmer deliveries, and collaborating with teams whose primary language was Swahili. By implementing a simple yet effective work sampling method and redesigning the layout of the milling station (reducing material handling time by 22%), I contributed directly to meeting critical export orders for a major Kenyan partner. This experience taught me invaluable lessons about cultural sensitivity, practical problem-solving within resource constraints, and the tangible impact engineering can have on local employment and export revenue – cornerstones of Tanzania's industrial strategy. I saw how optimizing a single process could ripple through the entire value chain, supporting farmers in Dodoma and ensuring reliable bread supply for families across Dar es Salaam.</w:t>
      </w:r>
    </w:p>
    <w:p>
      <w:pPr>
        <w:pStyle w:val="BodyText"/>
      </w:pPr>
      <w:r>
        <w:t xml:space="preserve">Subsequently, I worked as a Junior Process Improvement Specialist with a logistics firm serving the East African Community (EAC), heavily reliant on Dar es Salaam port operations. Here, I applied lean methodologies to streamline cargo handling procedures. My analysis revealed significant delays due to manual documentation and poor communication between port authorities, shipping lines, and trucking companies – a common pain point for businesses in Tanzania. By proposing a digitized tracking system integrated with existing port management software (a solution feasible within the local tech ecosystem), I helped reduce average vessel turnaround time by 15%, directly contributing to lower costs for exporters and importers across Dar es Salaam. This project underscored my belief that sustainable industrial progress in Tanzania requires not just technical skill, but a systems-thinking approach that integrates technology with local operational realities and government initiatives like the Tanzania Port Authority's (TPA) digitization drive.</w:t>
      </w:r>
    </w:p>
    <w:p>
      <w:pPr>
        <w:pStyle w:val="BodyText"/>
      </w:pPr>
      <w:r>
        <w:t xml:space="preserve">My skills are meticulously honed for the Tanzanian context: proficiency in Lean Six Sigma (Green Belt), advanced data analysis using locally accessible tools like Excel and Power BI, strong project management capabilities aligned with Tanzanian business practices, and fluency in both English and Swahili – essential for effective communication across diverse teams from government ministries to village cooperatives. I possess a deep understanding of Tanzania's national development frameworks, particularly Vision 2025 and the Tanzania Industrial Development Plan (TIDP), recognizing that industrial engineering is pivotal to achieving goals like increasing manufacturing GDP contribution, creating quality jobs, and reducing import dependency.</w:t>
      </w:r>
    </w:p>
    <w:p>
      <w:pPr>
        <w:pStyle w:val="BodyText"/>
      </w:pPr>
      <w:r>
        <w:t xml:space="preserve">Why Dar es Salaam? It is the epicenter of Tanzania's industrial ambition. The city's strategic location as a gateway for landlocked neighbours, its rapidly expanding industrial parks (Kigamboni being a prime example), and the sheer concentration of businesses – from SMEs to multinationals – present an unparalleled laboratory for applying industrial engineering. Dar es Salaam is not just a location; it is the engine room of Tanzania's future. I am eager to contribute my skills directly within this vibrant ecosystem, focusing on key sectors like manufacturing, logistics, healthcare (optimizing flow in facilities like Muhimbili National Hospital), and renewable energy infrastructure development – all critical for Tanzania's sustainable growth.</w:t>
      </w:r>
    </w:p>
    <w:p>
      <w:pPr>
        <w:pStyle w:val="BodyText"/>
      </w:pPr>
      <w:r>
        <w:t xml:space="preserve">My aspiration is clear: to become an Industrial Engineer whose work actively shapes a more efficient, competitive, and equitable industrial sector in Tanzania. I aim to move beyond theoretical optimization to deliver solutions that create tangible jobs, enhance product quality for local consumers, and empower Tanzanian businesses to compete globally from their Dar es Salaam headquarters. I am not seeking merely a job; I seek a partnership with Tanzanian organizations – government agencies like the Tanzania Industrial Development Corporation (TIDC), private sector leaders, and community-based enterprises – dedicated to building an industrial future where efficiency serves people and national prosperity.</w:t>
      </w:r>
    </w:p>
    <w:p>
      <w:pPr>
        <w:pStyle w:val="BodyText"/>
      </w:pPr>
      <w:r>
        <w:t xml:space="preserve">My Personal Statement is more than an introduction; it is a pledge. A pledge to apply my expertise in</w:t>
      </w:r>
      <w:r>
        <w:t xml:space="preserve"> </w:t>
      </w:r>
      <w:r>
        <w:rPr>
          <w:bCs/>
          <w:b/>
        </w:rPr>
        <w:t xml:space="preserve">Industrial Engineering</w:t>
      </w:r>
      <w:r>
        <w:t xml:space="preserve"> </w:t>
      </w:r>
      <w:r>
        <w:t xml:space="preserve">with unwavering commitment to the unique needs, opportunities, and spirit of</w:t>
      </w:r>
      <w:r>
        <w:t xml:space="preserve"> </w:t>
      </w:r>
      <w:r>
        <w:rPr>
          <w:bCs/>
          <w:b/>
        </w:rPr>
        <w:t xml:space="preserve">Tanzania Dar es Salaam</w:t>
      </w:r>
      <w:r>
        <w:t xml:space="preserve">. I am ready to roll up my sleeves, learn from the challenges here, and work tirelessly alongside Tanzanians to transform industrial processes into engines of shared economic success. I am eager for the opportunity to contribute meaningfully to building a stronger, more prosperous Tanzania, one optimized process at a time.</w:t>
      </w:r>
    </w:p>
    <w:p>
      <w:pPr>
        <w:pStyle w:val="BodyText"/>
      </w:pPr>
      <w:r>
        <w:t xml:space="preserve">Respectfully,</w:t>
      </w:r>
    </w:p>
    <w:p>
      <w:pPr>
        <w:pStyle w:val="BodyText"/>
      </w:pPr>
      <w:r>
        <w:t xml:space="preserve">Amani Mwangi</w:t>
      </w:r>
    </w:p>
    <w:p>
      <w:pPr>
        <w:pStyle w:val="BodyText"/>
      </w:pPr>
      <w:r>
        <w:t xml:space="preserve">Industrial Engineer | Passionate Advocate for Tanzanian Industri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Tanzania Dar es Salaam</dc:title>
  <dc:creator/>
  <cp:keywords/>
  <dcterms:created xsi:type="dcterms:W3CDTF">2025-12-10T06:07:18Z</dcterms:created>
  <dcterms:modified xsi:type="dcterms:W3CDTF">2025-12-10T06:07:18Z</dcterms:modified>
</cp:coreProperties>
</file>

<file path=docProps/custom.xml><?xml version="1.0" encoding="utf-8"?>
<Properties xmlns="http://schemas.openxmlformats.org/officeDocument/2006/custom-properties" xmlns:vt="http://schemas.openxmlformats.org/officeDocument/2006/docPropsVTypes"/>
</file>